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78DC0" w14:textId="77777777" w:rsidR="007E0178" w:rsidRPr="00BC27A2" w:rsidRDefault="00471E61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2jk9xzpjvaui" w:colFirst="0" w:colLast="0"/>
      <w:bookmarkEnd w:id="0"/>
      <w:r w:rsidRPr="00BC27A2">
        <w:rPr>
          <w:rFonts w:ascii="Times New Roman" w:hAnsi="Times New Roman" w:cs="Times New Roman"/>
          <w:sz w:val="48"/>
          <w:szCs w:val="48"/>
        </w:rPr>
        <w:t>Chapter 2</w:t>
      </w:r>
    </w:p>
    <w:p w14:paraId="45678DC1" w14:textId="77777777" w:rsidR="007E0178" w:rsidRPr="00BC27A2" w:rsidRDefault="00471E61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qbsv6i5255gl" w:colFirst="0" w:colLast="0"/>
      <w:bookmarkEnd w:id="1"/>
      <w:r w:rsidRPr="00BC27A2">
        <w:rPr>
          <w:rFonts w:ascii="Times New Roman" w:hAnsi="Times New Roman" w:cs="Times New Roman"/>
          <w:sz w:val="36"/>
          <w:szCs w:val="36"/>
        </w:rPr>
        <w:t>Try It Yourself: Clean Incorrect Formats</w:t>
      </w:r>
    </w:p>
    <w:p w14:paraId="45678DC2" w14:textId="77777777" w:rsidR="007E0178" w:rsidRPr="00BC27A2" w:rsidRDefault="00471E61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55f14hqcs23n" w:colFirst="0" w:colLast="0"/>
      <w:bookmarkEnd w:id="2"/>
      <w:r w:rsidRPr="00BC27A2">
        <w:rPr>
          <w:rFonts w:ascii="Times New Roman" w:hAnsi="Times New Roman" w:cs="Times New Roman"/>
          <w:sz w:val="28"/>
          <w:szCs w:val="28"/>
        </w:rPr>
        <w:t>Excel Instructions</w:t>
      </w:r>
      <w:bookmarkStart w:id="3" w:name="_GoBack"/>
      <w:bookmarkEnd w:id="3"/>
    </w:p>
    <w:p w14:paraId="45678DC3" w14:textId="77777777" w:rsidR="007E0178" w:rsidRDefault="00471E6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vote.csv data set in Excel.</w:t>
      </w:r>
    </w:p>
    <w:p w14:paraId="45678DC4" w14:textId="0D5907EA" w:rsidR="007E0178" w:rsidRDefault="00471E6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at the </w:t>
      </w:r>
      <w:proofErr w:type="spellStart"/>
      <w:r w:rsidR="008B0BC2" w:rsidRPr="0014677C">
        <w:rPr>
          <w:rFonts w:ascii="Courier New" w:eastAsia="Times New Roman" w:hAnsi="Courier New" w:cs="Courier New"/>
          <w:sz w:val="24"/>
          <w:szCs w:val="24"/>
        </w:rPr>
        <w:t>f</w:t>
      </w:r>
      <w:r w:rsidRPr="0014677C">
        <w:rPr>
          <w:rFonts w:ascii="Courier New" w:eastAsia="Times New Roman" w:hAnsi="Courier New" w:cs="Courier New"/>
          <w:sz w:val="24"/>
          <w:szCs w:val="24"/>
        </w:rPr>
        <w:t>avorite_pe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riable is in Column E. </w:t>
      </w:r>
    </w:p>
    <w:p w14:paraId="45678DC5" w14:textId="77777777" w:rsidR="007E0178" w:rsidRDefault="00471E6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otals before cleaning the data.</w:t>
      </w:r>
    </w:p>
    <w:p w14:paraId="45678DC6" w14:textId="77777777" w:rsidR="007E0178" w:rsidRDefault="00471E61" w:rsidP="00BC27A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the COUNTIF function in an empty cell to determine how many people indicated that their favorite pet was a “dog”: </w:t>
      </w:r>
    </w:p>
    <w:p w14:paraId="45678DC7" w14:textId="77777777" w:rsidR="007E0178" w:rsidRDefault="00471E61" w:rsidP="00BC27A2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COUNTIF(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: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"do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")</w:t>
      </w:r>
    </w:p>
    <w:p w14:paraId="45678DC8" w14:textId="77777777" w:rsidR="007E0178" w:rsidRDefault="00471E61" w:rsidP="00BC27A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the COUNTIF function in an empty cell to determine how many people indicated that their favorite pet was a “cat”: </w:t>
      </w:r>
    </w:p>
    <w:p w14:paraId="45678DC9" w14:textId="77777777" w:rsidR="007E0178" w:rsidRDefault="00471E61" w:rsidP="00BC27A2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COUNTIF(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: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"c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")</w:t>
      </w:r>
    </w:p>
    <w:p w14:paraId="45678DCA" w14:textId="77777777" w:rsidR="007E0178" w:rsidRDefault="00471E61" w:rsidP="00BC27A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ord these counts.</w:t>
      </w:r>
    </w:p>
    <w:p w14:paraId="45678DCB" w14:textId="77777777" w:rsidR="007E0178" w:rsidRDefault="00471E6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FIND AND REPLACE to clean the data.</w:t>
      </w:r>
    </w:p>
    <w:p w14:paraId="45678DCC" w14:textId="77777777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From the home tab, choose Find &amp; Select → Replace.</w:t>
      </w:r>
    </w:p>
    <w:p w14:paraId="45678DCD" w14:textId="77777777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‘Find what’ field, type “dogs”, and in the ‘Replace with’ field, type “dog”.</w:t>
      </w:r>
    </w:p>
    <w:p w14:paraId="45678DCE" w14:textId="77777777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‘Replace All’</w:t>
      </w:r>
    </w:p>
    <w:p w14:paraId="45678DCF" w14:textId="77777777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eat this process, but in the ‘Find what’ field, type “cats”, and in the ‘Replace with’ field, type “cat”.</w:t>
      </w:r>
    </w:p>
    <w:p w14:paraId="45678DD0" w14:textId="77777777" w:rsidR="007E0178" w:rsidRDefault="00471E6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an IF statement for further cleaning.</w:t>
      </w:r>
    </w:p>
    <w:p w14:paraId="45678DD1" w14:textId="77777777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-click on Column F and choose Insert.</w:t>
      </w:r>
    </w:p>
    <w:p w14:paraId="45678DD2" w14:textId="2B914884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tle the new blank Column F “</w:t>
      </w:r>
      <w:proofErr w:type="spellStart"/>
      <w:r w:rsidR="006B1DF6">
        <w:rPr>
          <w:rFonts w:ascii="Courier New" w:eastAsia="Times New Roman" w:hAnsi="Courier New" w:cs="Courier New"/>
          <w:sz w:val="24"/>
          <w:szCs w:val="24"/>
        </w:rPr>
        <w:t>f</w:t>
      </w:r>
      <w:r w:rsidRPr="0014677C">
        <w:rPr>
          <w:rFonts w:ascii="Courier New" w:eastAsia="Times New Roman" w:hAnsi="Courier New" w:cs="Courier New"/>
          <w:sz w:val="24"/>
          <w:szCs w:val="24"/>
        </w:rPr>
        <w:t>avorite_pet_cleane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.</w:t>
      </w:r>
    </w:p>
    <w:p w14:paraId="45678DD3" w14:textId="77777777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F2, the following formula to replace words that start with D (d-) and end with G (-g) to “dog” and words that start with C (c-) and end with T (-t) to “cat”: =IF(AND(LEFT(E2,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)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d",RIGHT(E2,1)="g"),"dog",IF(AND(LEFT(E2,1)="c",RIGHT(E2,1)="t"),"cat",E2))</w:t>
      </w:r>
    </w:p>
    <w:p w14:paraId="45678DD4" w14:textId="4BE0F15C" w:rsidR="007E0178" w:rsidRDefault="0014677C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677C">
        <w:rPr>
          <w:rFonts w:ascii="Times New Roman" w:eastAsia="Times New Roman" w:hAnsi="Times New Roman" w:cs="Times New Roman"/>
          <w:sz w:val="24"/>
          <w:szCs w:val="24"/>
        </w:rPr>
        <w:lastRenderedPageBreak/>
        <w:t>Apply this formula to all rows for this column.</w:t>
      </w:r>
    </w:p>
    <w:p w14:paraId="45678DD5" w14:textId="77777777" w:rsidR="007E0178" w:rsidRDefault="00471E61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otals after cleaning the data.</w:t>
      </w:r>
    </w:p>
    <w:p w14:paraId="45678DD6" w14:textId="77777777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the </w:t>
      </w:r>
      <w:r>
        <w:rPr>
          <w:rFonts w:ascii="Times New Roman" w:eastAsia="Times New Roman" w:hAnsi="Times New Roman" w:cs="Times New Roman"/>
          <w:sz w:val="20"/>
          <w:szCs w:val="20"/>
        </w:rPr>
        <w:t>COUNTI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nction in an empty cell to determine how many people indicated that their favorite pet was a “dog” in the cleaned data: </w:t>
      </w:r>
      <w:r>
        <w:rPr>
          <w:rFonts w:ascii="Times New Roman" w:eastAsia="Times New Roman" w:hAnsi="Times New Roman" w:cs="Times New Roman"/>
          <w:sz w:val="21"/>
          <w:szCs w:val="21"/>
        </w:rPr>
        <w:t>=COUNTIF(</w:t>
      </w:r>
      <w:proofErr w:type="spellStart"/>
      <w:proofErr w:type="gramStart"/>
      <w:r>
        <w:rPr>
          <w:rFonts w:ascii="Times New Roman" w:eastAsia="Times New Roman" w:hAnsi="Times New Roman" w:cs="Times New Roman"/>
          <w:sz w:val="21"/>
          <w:szCs w:val="21"/>
        </w:rPr>
        <w:t>F:F</w:t>
      </w:r>
      <w:proofErr w:type="gramEnd"/>
      <w:r>
        <w:rPr>
          <w:rFonts w:ascii="Times New Roman" w:eastAsia="Times New Roman" w:hAnsi="Times New Roman" w:cs="Times New Roman"/>
          <w:sz w:val="21"/>
          <w:szCs w:val="21"/>
        </w:rPr>
        <w:t>,"dog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</w:rPr>
        <w:t>")</w:t>
      </w:r>
    </w:p>
    <w:p w14:paraId="45678DD7" w14:textId="77777777" w:rsidR="007E0178" w:rsidRDefault="00471E61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the </w:t>
      </w:r>
      <w:r>
        <w:rPr>
          <w:rFonts w:ascii="Times New Roman" w:eastAsia="Times New Roman" w:hAnsi="Times New Roman" w:cs="Times New Roman"/>
          <w:sz w:val="20"/>
          <w:szCs w:val="20"/>
        </w:rPr>
        <w:t>COUNTI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nction in an empty cell to determine how many people indicated that their favorite pet was a “cat” in the cleaned data: </w:t>
      </w:r>
      <w:r>
        <w:rPr>
          <w:rFonts w:ascii="Times New Roman" w:eastAsia="Times New Roman" w:hAnsi="Times New Roman" w:cs="Times New Roman"/>
          <w:sz w:val="21"/>
          <w:szCs w:val="21"/>
        </w:rPr>
        <w:t>=COUNTIF(</w:t>
      </w:r>
      <w:proofErr w:type="spellStart"/>
      <w:proofErr w:type="gramStart"/>
      <w:r>
        <w:rPr>
          <w:rFonts w:ascii="Times New Roman" w:eastAsia="Times New Roman" w:hAnsi="Times New Roman" w:cs="Times New Roman"/>
          <w:sz w:val="21"/>
          <w:szCs w:val="21"/>
        </w:rPr>
        <w:t>F:F</w:t>
      </w:r>
      <w:proofErr w:type="gramEnd"/>
      <w:r>
        <w:rPr>
          <w:rFonts w:ascii="Times New Roman" w:eastAsia="Times New Roman" w:hAnsi="Times New Roman" w:cs="Times New Roman"/>
          <w:sz w:val="21"/>
          <w:szCs w:val="21"/>
        </w:rPr>
        <w:t>,"cat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</w:rPr>
        <w:t>")</w:t>
      </w:r>
    </w:p>
    <w:p w14:paraId="45678DD8" w14:textId="77777777" w:rsidR="007E0178" w:rsidRDefault="007E0178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p w14:paraId="45678DD9" w14:textId="77777777" w:rsidR="007E0178" w:rsidRDefault="007E0178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7E017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701AF24" w16cex:dateUtc="2024-05-16T23:56:00Z"/>
  <w16cex:commentExtensible w16cex:durableId="2220FDF0" w16cex:dateUtc="2024-05-16T23:5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A62252A3-8C03-436E-A7DA-367AF1836D80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2" w:fontKey="{0DED8AC8-8738-4495-94A7-F36F4FFF0E1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76545ECE-0E08-41A4-BAAE-064112293760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B65149AD-B597-4F5A-A3A5-94166B3A4334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282DB4"/>
    <w:multiLevelType w:val="multilevel"/>
    <w:tmpl w:val="3BEAE3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zcxNDI1MDYxNTJR0lEKTi0uzszPAykwqgUAnOqe9CwAAAA="/>
  </w:docVars>
  <w:rsids>
    <w:rsidRoot w:val="007E0178"/>
    <w:rsid w:val="0014677C"/>
    <w:rsid w:val="00471E61"/>
    <w:rsid w:val="00516523"/>
    <w:rsid w:val="0053192F"/>
    <w:rsid w:val="00670FAE"/>
    <w:rsid w:val="006B1DF6"/>
    <w:rsid w:val="007E0178"/>
    <w:rsid w:val="008B0BC2"/>
    <w:rsid w:val="00BC27A2"/>
    <w:rsid w:val="00C55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78DC0"/>
  <w15:docId w15:val="{8D040C3E-6904-484A-A54C-ED9FBE722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670F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0F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0F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0F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0FA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0BC2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677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7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478C0BC3-243B-47F4-8314-318E57B447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5D3662-E1B1-494B-9C32-A301B10649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863519-E606-4A83-B110-A93F82BD4F65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42</Words>
  <Characters>1381</Characters>
  <Application>Microsoft Office Word</Application>
  <DocSecurity>0</DocSecurity>
  <Lines>11</Lines>
  <Paragraphs>3</Paragraphs>
  <ScaleCrop>false</ScaleCrop>
  <Company>HP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9</cp:revision>
  <dcterms:created xsi:type="dcterms:W3CDTF">2024-04-30T15:51:00Z</dcterms:created>
  <dcterms:modified xsi:type="dcterms:W3CDTF">2024-09-1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